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16787" w14:textId="77777777" w:rsidR="00206DF8" w:rsidRPr="00206DF8" w:rsidRDefault="00206DF8" w:rsidP="00206DF8">
      <w:pPr>
        <w:spacing w:after="0" w:line="240" w:lineRule="auto"/>
        <w:rPr>
          <w:rFonts w:cs="Calibri"/>
          <w:b/>
          <w:sz w:val="24"/>
          <w:szCs w:val="24"/>
        </w:rPr>
      </w:pPr>
      <w:r w:rsidRPr="00206DF8">
        <w:rPr>
          <w:rFonts w:cs="Calibri"/>
          <w:b/>
          <w:sz w:val="24"/>
          <w:szCs w:val="24"/>
        </w:rPr>
        <w:t>PREDMETNIK SKUPNEGA DELA PEDAGOŠKEGA MODULA – veljavnost od 2017/18 dalje</w:t>
      </w:r>
    </w:p>
    <w:p w14:paraId="26ED95C3" w14:textId="77777777" w:rsidR="00206DF8" w:rsidRPr="00740046" w:rsidRDefault="00206DF8" w:rsidP="00206DF8">
      <w:pPr>
        <w:spacing w:after="0" w:line="240" w:lineRule="auto"/>
        <w:rPr>
          <w:rFonts w:cs="Calibri"/>
          <w:sz w:val="24"/>
          <w:szCs w:val="24"/>
        </w:rPr>
      </w:pP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90"/>
        <w:gridCol w:w="3246"/>
        <w:gridCol w:w="3867"/>
        <w:gridCol w:w="707"/>
        <w:gridCol w:w="706"/>
        <w:gridCol w:w="707"/>
        <w:gridCol w:w="849"/>
        <w:gridCol w:w="889"/>
        <w:gridCol w:w="741"/>
        <w:gridCol w:w="899"/>
        <w:gridCol w:w="905"/>
      </w:tblGrid>
      <w:tr w:rsidR="00206DF8" w:rsidRPr="00C465C4" w14:paraId="23634BF4" w14:textId="77777777" w:rsidTr="002B2D61">
        <w:trPr>
          <w:trHeight w:val="617"/>
        </w:trPr>
        <w:tc>
          <w:tcPr>
            <w:tcW w:w="1414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72D04" w14:textId="77777777" w:rsidR="00206DF8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  <w:b/>
              </w:rPr>
              <w:t xml:space="preserve">Skupni del pedagoškega modula </w:t>
            </w:r>
            <w:r w:rsidRPr="00C465C4">
              <w:rPr>
                <w:rFonts w:cs="Calibri"/>
              </w:rPr>
              <w:t>(na vsakega  od obeh dvopredmetnih študijskih programov odpade 50 % vsebin pedagoškega modula)</w:t>
            </w:r>
          </w:p>
          <w:p w14:paraId="59A69764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  <w:p w14:paraId="670AC638" w14:textId="77777777" w:rsidR="00206DF8" w:rsidRPr="00C465C4" w:rsidRDefault="00206DF8" w:rsidP="002B2D61">
            <w:pPr>
              <w:spacing w:after="0" w:line="240" w:lineRule="auto"/>
              <w:rPr>
                <w:rFonts w:cs="Calibri"/>
                <w:b/>
              </w:rPr>
            </w:pPr>
            <w:r w:rsidRPr="00C465C4">
              <w:rPr>
                <w:rFonts w:cs="Calibri"/>
                <w:b/>
              </w:rPr>
              <w:t>1. semester</w:t>
            </w:r>
          </w:p>
        </w:tc>
      </w:tr>
      <w:tr w:rsidR="00206DF8" w:rsidRPr="00C465C4" w14:paraId="2071A432" w14:textId="77777777" w:rsidTr="002B2D61">
        <w:trPr>
          <w:trHeight w:val="397"/>
        </w:trPr>
        <w:tc>
          <w:tcPr>
            <w:tcW w:w="5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65A1EA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proofErr w:type="spellStart"/>
            <w:r w:rsidRPr="00C465C4">
              <w:rPr>
                <w:rFonts w:cs="Calibri"/>
              </w:rPr>
              <w:t>Zap</w:t>
            </w:r>
            <w:proofErr w:type="spellEnd"/>
            <w:r w:rsidRPr="00C465C4">
              <w:rPr>
                <w:rFonts w:cs="Calibri"/>
              </w:rPr>
              <w:t>. št.</w:t>
            </w:r>
          </w:p>
        </w:tc>
        <w:tc>
          <w:tcPr>
            <w:tcW w:w="32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01526A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Učna enota</w:t>
            </w:r>
          </w:p>
        </w:tc>
        <w:tc>
          <w:tcPr>
            <w:tcW w:w="38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C3A67E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Nosilec</w:t>
            </w:r>
          </w:p>
        </w:tc>
        <w:tc>
          <w:tcPr>
            <w:tcW w:w="386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AD6FE85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Kontaktne ure</w:t>
            </w:r>
          </w:p>
        </w:tc>
        <w:tc>
          <w:tcPr>
            <w:tcW w:w="7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EF30D9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Sam. delo študenta</w:t>
            </w:r>
          </w:p>
        </w:tc>
        <w:tc>
          <w:tcPr>
            <w:tcW w:w="9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31CA79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Ure skupaj</w:t>
            </w:r>
          </w:p>
        </w:tc>
        <w:tc>
          <w:tcPr>
            <w:tcW w:w="9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317566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ECTS</w:t>
            </w:r>
          </w:p>
        </w:tc>
      </w:tr>
      <w:tr w:rsidR="00206DF8" w:rsidRPr="00C465C4" w14:paraId="6D94B17F" w14:textId="77777777" w:rsidTr="002B2D61">
        <w:trPr>
          <w:trHeight w:val="346"/>
        </w:trPr>
        <w:tc>
          <w:tcPr>
            <w:tcW w:w="5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B4D959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32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02F43D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38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097E3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AF9D21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Pred.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2BE7A3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Sem.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621A3A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Vaj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94FDE2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Klinične vaje</w:t>
            </w: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CA6A2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Druge obl. š.</w:t>
            </w:r>
          </w:p>
        </w:tc>
        <w:tc>
          <w:tcPr>
            <w:tcW w:w="7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18566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9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9746CA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9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8377B9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</w:tr>
      <w:tr w:rsidR="00206DF8" w:rsidRPr="00C465C4" w14:paraId="5F4399AA" w14:textId="77777777" w:rsidTr="002B2D61">
        <w:trPr>
          <w:trHeight w:val="255"/>
        </w:trPr>
        <w:tc>
          <w:tcPr>
            <w:tcW w:w="5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6A454D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1</w:t>
            </w:r>
          </w:p>
        </w:tc>
        <w:tc>
          <w:tcPr>
            <w:tcW w:w="3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F19808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Psihologija za učitelje</w:t>
            </w:r>
          </w:p>
        </w:tc>
        <w:tc>
          <w:tcPr>
            <w:tcW w:w="3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41814B8" w14:textId="3EAC393C" w:rsidR="00206DF8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red. prof. dr. Melita Puklek Levpušček</w:t>
            </w:r>
            <w:r w:rsidR="00844546">
              <w:rPr>
                <w:rFonts w:cs="Calibri"/>
              </w:rPr>
              <w:t>,</w:t>
            </w:r>
          </w:p>
          <w:p w14:paraId="36622487" w14:textId="47FC8CA4" w:rsidR="00844546" w:rsidRPr="00C465C4" w:rsidRDefault="00844546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red. prof. dr. Cirila Peklaj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201CAB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3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F8ACDA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0C1437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1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7066D5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25E5F3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F37CB0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7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032483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120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9C6E62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4</w:t>
            </w:r>
          </w:p>
        </w:tc>
      </w:tr>
      <w:tr w:rsidR="00206DF8" w:rsidRPr="00C465C4" w14:paraId="1A9E71E2" w14:textId="77777777" w:rsidTr="002B2D61">
        <w:trPr>
          <w:trHeight w:val="255"/>
        </w:trPr>
        <w:tc>
          <w:tcPr>
            <w:tcW w:w="5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6AF689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2</w:t>
            </w:r>
          </w:p>
        </w:tc>
        <w:tc>
          <w:tcPr>
            <w:tcW w:w="3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80AF34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 xml:space="preserve">Pedagogika  </w:t>
            </w:r>
          </w:p>
        </w:tc>
        <w:tc>
          <w:tcPr>
            <w:tcW w:w="3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CE11AB" w14:textId="0EB8D777" w:rsidR="00206DF8" w:rsidRPr="00C465C4" w:rsidRDefault="00EA3DE6" w:rsidP="002B2D6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doc</w:t>
            </w:r>
            <w:r w:rsidR="00206DF8" w:rsidRPr="00C465C4">
              <w:rPr>
                <w:rFonts w:cs="Calibri"/>
              </w:rPr>
              <w:t xml:space="preserve">. dr. </w:t>
            </w:r>
            <w:r w:rsidR="00E110F0">
              <w:rPr>
                <w:rFonts w:cs="Calibri"/>
              </w:rPr>
              <w:t>Katja Jeznik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88944D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3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AE3D3D" w14:textId="77777777" w:rsidR="00206DF8" w:rsidRPr="00657FB5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657FB5">
              <w:rPr>
                <w:rFonts w:cs="Calibri"/>
              </w:rPr>
              <w:t>1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704340" w14:textId="77777777" w:rsidR="00206DF8" w:rsidRPr="00657FB5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657FB5">
              <w:rPr>
                <w:rFonts w:cs="Calibri"/>
              </w:rPr>
              <w:t>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D0ABEA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01CA7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381B32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4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780F8D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90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F96B84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3</w:t>
            </w:r>
          </w:p>
        </w:tc>
      </w:tr>
      <w:tr w:rsidR="00206DF8" w:rsidRPr="00C465C4" w14:paraId="095E86DB" w14:textId="77777777" w:rsidTr="002B2D61">
        <w:trPr>
          <w:trHeight w:val="255"/>
        </w:trPr>
        <w:tc>
          <w:tcPr>
            <w:tcW w:w="5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83B727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3</w:t>
            </w:r>
          </w:p>
        </w:tc>
        <w:tc>
          <w:tcPr>
            <w:tcW w:w="3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163B05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Didaktika</w:t>
            </w:r>
          </w:p>
        </w:tc>
        <w:tc>
          <w:tcPr>
            <w:tcW w:w="3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165B701" w14:textId="114A4AEF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izr. prof. dr. Damijan Štefanc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2A428F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3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482D56" w14:textId="77777777" w:rsidR="00206DF8" w:rsidRPr="00657FB5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657FB5">
              <w:rPr>
                <w:rFonts w:cs="Calibri"/>
              </w:rPr>
              <w:t>1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0002D4" w14:textId="77777777" w:rsidR="00206DF8" w:rsidRPr="00657FB5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657FB5">
              <w:rPr>
                <w:rFonts w:cs="Calibri"/>
              </w:rPr>
              <w:t>1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93689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2E1677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20A4E7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9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630B4E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150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B5A3ED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5</w:t>
            </w:r>
          </w:p>
        </w:tc>
      </w:tr>
      <w:tr w:rsidR="00206DF8" w:rsidRPr="00C465C4" w14:paraId="7F97B76E" w14:textId="77777777" w:rsidTr="002B2D61">
        <w:tc>
          <w:tcPr>
            <w:tcW w:w="7725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68252D" w14:textId="77777777" w:rsidR="00206DF8" w:rsidRPr="00206DF8" w:rsidRDefault="00206DF8" w:rsidP="002B2D61">
            <w:pPr>
              <w:spacing w:after="0" w:line="240" w:lineRule="auto"/>
              <w:rPr>
                <w:rFonts w:cs="Calibri"/>
                <w:b/>
              </w:rPr>
            </w:pPr>
            <w:r w:rsidRPr="00206DF8">
              <w:rPr>
                <w:rFonts w:cs="Calibri"/>
                <w:b/>
              </w:rPr>
              <w:t>SKUPAJ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66E9DE" w14:textId="77777777" w:rsidR="00206DF8" w:rsidRPr="00206DF8" w:rsidRDefault="00206DF8" w:rsidP="002B2D61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206DF8">
              <w:rPr>
                <w:rFonts w:cs="Calibri"/>
                <w:b/>
              </w:rPr>
              <w:t>9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26BE2A" w14:textId="77777777" w:rsidR="00206DF8" w:rsidRPr="00657FB5" w:rsidRDefault="00206DF8" w:rsidP="002B2D61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657FB5">
              <w:rPr>
                <w:rFonts w:cs="Calibri"/>
                <w:b/>
              </w:rPr>
              <w:t>2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5A4D45" w14:textId="77777777" w:rsidR="00206DF8" w:rsidRPr="00657FB5" w:rsidRDefault="00206DF8" w:rsidP="002B2D61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657FB5">
              <w:rPr>
                <w:rFonts w:cs="Calibri"/>
                <w:b/>
              </w:rPr>
              <w:t>3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52F4DA" w14:textId="77777777" w:rsidR="00206DF8" w:rsidRPr="00206DF8" w:rsidRDefault="00206DF8" w:rsidP="002B2D61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206DF8">
              <w:rPr>
                <w:rFonts w:cs="Calibri"/>
                <w:b/>
              </w:rPr>
              <w:t>-</w:t>
            </w: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885684" w14:textId="77777777" w:rsidR="00206DF8" w:rsidRPr="00206DF8" w:rsidRDefault="00206DF8" w:rsidP="002B2D61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206DF8">
              <w:rPr>
                <w:rFonts w:cs="Calibri"/>
                <w:b/>
              </w:rPr>
              <w:t>-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6BE198" w14:textId="77777777" w:rsidR="00206DF8" w:rsidRPr="00206DF8" w:rsidRDefault="00206DF8" w:rsidP="002B2D61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206DF8">
              <w:rPr>
                <w:rFonts w:cs="Calibri"/>
                <w:b/>
              </w:rPr>
              <w:t>21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BA3D51" w14:textId="77777777" w:rsidR="00206DF8" w:rsidRPr="00206DF8" w:rsidRDefault="00206DF8" w:rsidP="002B2D61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206DF8">
              <w:rPr>
                <w:rFonts w:cs="Calibri"/>
                <w:b/>
              </w:rPr>
              <w:t>360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CF0FA4" w14:textId="77777777" w:rsidR="00206DF8" w:rsidRPr="00206DF8" w:rsidRDefault="00206DF8" w:rsidP="002B2D61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206DF8">
              <w:rPr>
                <w:rFonts w:cs="Calibri"/>
                <w:b/>
              </w:rPr>
              <w:t>12</w:t>
            </w:r>
          </w:p>
        </w:tc>
      </w:tr>
    </w:tbl>
    <w:p w14:paraId="7A64E149" w14:textId="77777777" w:rsidR="00206DF8" w:rsidRDefault="00206DF8" w:rsidP="00206DF8">
      <w:pPr>
        <w:rPr>
          <w:rFonts w:cs="Calibri"/>
          <w:b/>
          <w:color w:val="FF0000"/>
        </w:rPr>
      </w:pPr>
    </w:p>
    <w:p w14:paraId="0B2394B3" w14:textId="77777777" w:rsidR="00206DF8" w:rsidRPr="00C465C4" w:rsidRDefault="00206DF8" w:rsidP="00206DF8">
      <w:pPr>
        <w:rPr>
          <w:rFonts w:cs="Calibri"/>
          <w:b/>
          <w:color w:val="FF0000"/>
        </w:rPr>
      </w:pP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90"/>
        <w:gridCol w:w="3246"/>
        <w:gridCol w:w="3867"/>
        <w:gridCol w:w="707"/>
        <w:gridCol w:w="706"/>
        <w:gridCol w:w="707"/>
        <w:gridCol w:w="849"/>
        <w:gridCol w:w="889"/>
        <w:gridCol w:w="741"/>
        <w:gridCol w:w="899"/>
        <w:gridCol w:w="905"/>
      </w:tblGrid>
      <w:tr w:rsidR="00206DF8" w:rsidRPr="00C465C4" w14:paraId="5C6DE4B1" w14:textId="77777777" w:rsidTr="002B2D61">
        <w:trPr>
          <w:trHeight w:val="617"/>
        </w:trPr>
        <w:tc>
          <w:tcPr>
            <w:tcW w:w="1414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C4F25" w14:textId="77777777" w:rsidR="00206DF8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  <w:b/>
              </w:rPr>
              <w:t xml:space="preserve">Skupni del pedagoškega modula </w:t>
            </w:r>
            <w:r w:rsidRPr="00C465C4">
              <w:rPr>
                <w:rFonts w:cs="Calibri"/>
              </w:rPr>
              <w:t>(na vsakega  od obeh dvopredmetnih študijskih programov odpade 50 % vsebin pedagoškega modula)</w:t>
            </w:r>
          </w:p>
          <w:p w14:paraId="46454084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  <w:p w14:paraId="69C8EE61" w14:textId="77777777" w:rsidR="00206DF8" w:rsidRPr="00C465C4" w:rsidRDefault="00206DF8" w:rsidP="002B2D61">
            <w:pPr>
              <w:spacing w:after="0" w:line="240" w:lineRule="auto"/>
              <w:rPr>
                <w:rFonts w:cs="Calibri"/>
                <w:b/>
              </w:rPr>
            </w:pPr>
            <w:r w:rsidRPr="00C465C4">
              <w:rPr>
                <w:rFonts w:cs="Calibri"/>
                <w:b/>
              </w:rPr>
              <w:t xml:space="preserve">2. semester </w:t>
            </w:r>
          </w:p>
        </w:tc>
      </w:tr>
      <w:tr w:rsidR="00206DF8" w:rsidRPr="00C465C4" w14:paraId="627C4CAA" w14:textId="77777777" w:rsidTr="002B2D61">
        <w:trPr>
          <w:trHeight w:val="397"/>
        </w:trPr>
        <w:tc>
          <w:tcPr>
            <w:tcW w:w="5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EB31E3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proofErr w:type="spellStart"/>
            <w:r w:rsidRPr="00C465C4">
              <w:rPr>
                <w:rFonts w:cs="Calibri"/>
              </w:rPr>
              <w:t>Zap</w:t>
            </w:r>
            <w:proofErr w:type="spellEnd"/>
            <w:r w:rsidRPr="00C465C4">
              <w:rPr>
                <w:rFonts w:cs="Calibri"/>
              </w:rPr>
              <w:t>. št.</w:t>
            </w:r>
          </w:p>
        </w:tc>
        <w:tc>
          <w:tcPr>
            <w:tcW w:w="32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E5DEA2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Učna enota</w:t>
            </w:r>
          </w:p>
        </w:tc>
        <w:tc>
          <w:tcPr>
            <w:tcW w:w="38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9AA86B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Nosilec</w:t>
            </w:r>
          </w:p>
        </w:tc>
        <w:tc>
          <w:tcPr>
            <w:tcW w:w="386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83BFA38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Kontaktne ure</w:t>
            </w:r>
          </w:p>
        </w:tc>
        <w:tc>
          <w:tcPr>
            <w:tcW w:w="7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FB1F06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Sam. delo študenta</w:t>
            </w:r>
          </w:p>
        </w:tc>
        <w:tc>
          <w:tcPr>
            <w:tcW w:w="9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E1D324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Ure skupaj</w:t>
            </w:r>
          </w:p>
        </w:tc>
        <w:tc>
          <w:tcPr>
            <w:tcW w:w="9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6DDB22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ECTS</w:t>
            </w:r>
          </w:p>
        </w:tc>
      </w:tr>
      <w:tr w:rsidR="00206DF8" w:rsidRPr="00C465C4" w14:paraId="71A13C68" w14:textId="77777777" w:rsidTr="002B2D61">
        <w:trPr>
          <w:trHeight w:val="346"/>
        </w:trPr>
        <w:tc>
          <w:tcPr>
            <w:tcW w:w="5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960121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32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B633FD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38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F56B6B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26C11C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Pred.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CB35D2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Sem.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DCB3A7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Vaj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4B29C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Klinične vaje</w:t>
            </w: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4D335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Druge obl. š.</w:t>
            </w:r>
          </w:p>
        </w:tc>
        <w:tc>
          <w:tcPr>
            <w:tcW w:w="7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474524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9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421FC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9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08AB53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</w:tr>
      <w:tr w:rsidR="00206DF8" w:rsidRPr="00C465C4" w14:paraId="5BE4F3BF" w14:textId="77777777" w:rsidTr="002B2D61">
        <w:trPr>
          <w:trHeight w:val="255"/>
        </w:trPr>
        <w:tc>
          <w:tcPr>
            <w:tcW w:w="5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9756E5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1</w:t>
            </w:r>
          </w:p>
        </w:tc>
        <w:tc>
          <w:tcPr>
            <w:tcW w:w="3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ED656F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Psihologija za učitelje</w:t>
            </w:r>
          </w:p>
        </w:tc>
        <w:tc>
          <w:tcPr>
            <w:tcW w:w="3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7B396F7" w14:textId="527E7729" w:rsidR="00206DF8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red. prof. dr. Melita Puklek Levpušček</w:t>
            </w:r>
            <w:r w:rsidR="00844546">
              <w:rPr>
                <w:rFonts w:cs="Calibri"/>
              </w:rPr>
              <w:t>,</w:t>
            </w:r>
          </w:p>
          <w:p w14:paraId="6F592FC8" w14:textId="6FB37438" w:rsidR="00844546" w:rsidRPr="00C465C4" w:rsidRDefault="00844546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red. prof. dr. Cirila Peklaj,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8B1167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1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277F1A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3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43C463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1EFCA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E912D1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83AE1F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4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BBBF11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90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9DC6EB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3</w:t>
            </w:r>
          </w:p>
        </w:tc>
      </w:tr>
      <w:tr w:rsidR="00206DF8" w:rsidRPr="00C465C4" w14:paraId="637280F1" w14:textId="77777777" w:rsidTr="002B2D61">
        <w:trPr>
          <w:trHeight w:val="255"/>
        </w:trPr>
        <w:tc>
          <w:tcPr>
            <w:tcW w:w="5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67C013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2</w:t>
            </w:r>
          </w:p>
        </w:tc>
        <w:tc>
          <w:tcPr>
            <w:tcW w:w="3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408301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Andragogika</w:t>
            </w:r>
          </w:p>
        </w:tc>
        <w:tc>
          <w:tcPr>
            <w:tcW w:w="3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EE78A1" w14:textId="76DCB639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r</w:t>
            </w:r>
            <w:r w:rsidR="00E110F0">
              <w:rPr>
                <w:rFonts w:cs="Calibri"/>
              </w:rPr>
              <w:t>ed</w:t>
            </w:r>
            <w:r w:rsidRPr="00C465C4">
              <w:rPr>
                <w:rFonts w:cs="Calibri"/>
              </w:rPr>
              <w:t>. prof. dr. Monika Govekar Okoliš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96AC53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1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5DE577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1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38BCA1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A94162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3E1EB9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2D7C0C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6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FC8DDC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90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DAFEEC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3</w:t>
            </w:r>
          </w:p>
        </w:tc>
      </w:tr>
      <w:tr w:rsidR="00206DF8" w:rsidRPr="00C465C4" w14:paraId="36FB6045" w14:textId="77777777" w:rsidTr="002B2D61">
        <w:trPr>
          <w:trHeight w:val="255"/>
        </w:trPr>
        <w:tc>
          <w:tcPr>
            <w:tcW w:w="5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C99C41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3</w:t>
            </w:r>
          </w:p>
        </w:tc>
        <w:tc>
          <w:tcPr>
            <w:tcW w:w="3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7C495F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Opazovalna praksa *</w:t>
            </w:r>
          </w:p>
        </w:tc>
        <w:tc>
          <w:tcPr>
            <w:tcW w:w="3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217A099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78D450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75ECE2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0D828D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1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563D01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6F2ADA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CBBEB7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4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60644C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60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F48E13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2</w:t>
            </w:r>
          </w:p>
        </w:tc>
      </w:tr>
      <w:tr w:rsidR="00206DF8" w:rsidRPr="00C465C4" w14:paraId="143FB28B" w14:textId="77777777" w:rsidTr="002B2D61">
        <w:trPr>
          <w:trHeight w:val="255"/>
        </w:trPr>
        <w:tc>
          <w:tcPr>
            <w:tcW w:w="5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A90A29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4</w:t>
            </w:r>
          </w:p>
        </w:tc>
        <w:tc>
          <w:tcPr>
            <w:tcW w:w="3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F7B198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Obvezni izbirni predmet **</w:t>
            </w:r>
          </w:p>
        </w:tc>
        <w:tc>
          <w:tcPr>
            <w:tcW w:w="3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064E0E0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139DE3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3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9CBCE5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3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077635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EA100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835D5D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A15C87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6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67732C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120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BA32E8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4</w:t>
            </w:r>
          </w:p>
        </w:tc>
      </w:tr>
      <w:tr w:rsidR="00206DF8" w:rsidRPr="00C465C4" w14:paraId="1765AAC9" w14:textId="77777777" w:rsidTr="002B2D61">
        <w:tc>
          <w:tcPr>
            <w:tcW w:w="7725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B1442D" w14:textId="77777777" w:rsidR="00206DF8" w:rsidRPr="00206DF8" w:rsidRDefault="00206DF8" w:rsidP="002B2D61">
            <w:pPr>
              <w:spacing w:after="0" w:line="240" w:lineRule="auto"/>
              <w:rPr>
                <w:rFonts w:cs="Calibri"/>
                <w:b/>
              </w:rPr>
            </w:pPr>
            <w:r w:rsidRPr="00206DF8">
              <w:rPr>
                <w:rFonts w:cs="Calibri"/>
                <w:b/>
              </w:rPr>
              <w:t>SKUPAJ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916FB4" w14:textId="77777777" w:rsidR="00206DF8" w:rsidRPr="00206DF8" w:rsidRDefault="00206DF8" w:rsidP="002B2D61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206DF8">
              <w:rPr>
                <w:rFonts w:cs="Calibri"/>
                <w:b/>
              </w:rPr>
              <w:t>6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7721CF" w14:textId="77777777" w:rsidR="00206DF8" w:rsidRPr="00206DF8" w:rsidRDefault="00206DF8" w:rsidP="002B2D61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206DF8">
              <w:rPr>
                <w:rFonts w:cs="Calibri"/>
                <w:b/>
              </w:rPr>
              <w:t>7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58DEBC" w14:textId="77777777" w:rsidR="00206DF8" w:rsidRPr="00206DF8" w:rsidRDefault="00206DF8" w:rsidP="002B2D61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206DF8">
              <w:rPr>
                <w:rFonts w:cs="Calibri"/>
                <w:b/>
              </w:rPr>
              <w:t>1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65B8A6" w14:textId="77777777" w:rsidR="00206DF8" w:rsidRPr="00206DF8" w:rsidRDefault="00206DF8" w:rsidP="002B2D61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206DF8">
              <w:rPr>
                <w:rFonts w:cs="Calibri"/>
                <w:b/>
              </w:rPr>
              <w:t>-</w:t>
            </w: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6996CA" w14:textId="77777777" w:rsidR="00206DF8" w:rsidRPr="00206DF8" w:rsidRDefault="00206DF8" w:rsidP="002B2D61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206DF8">
              <w:rPr>
                <w:rFonts w:cs="Calibri"/>
                <w:b/>
              </w:rPr>
              <w:t>-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CA9F18" w14:textId="77777777" w:rsidR="00206DF8" w:rsidRPr="00206DF8" w:rsidRDefault="00206DF8" w:rsidP="002B2D61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206DF8">
              <w:rPr>
                <w:rFonts w:cs="Calibri"/>
                <w:b/>
              </w:rPr>
              <w:t>21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464225" w14:textId="77777777" w:rsidR="00206DF8" w:rsidRPr="00206DF8" w:rsidRDefault="00206DF8" w:rsidP="002B2D61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206DF8">
              <w:rPr>
                <w:rFonts w:cs="Calibri"/>
                <w:b/>
              </w:rPr>
              <w:t>360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646AE5" w14:textId="77777777" w:rsidR="00206DF8" w:rsidRPr="00206DF8" w:rsidRDefault="00206DF8" w:rsidP="002B2D61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206DF8">
              <w:rPr>
                <w:rFonts w:cs="Calibri"/>
                <w:b/>
              </w:rPr>
              <w:t>12</w:t>
            </w:r>
          </w:p>
        </w:tc>
      </w:tr>
    </w:tbl>
    <w:p w14:paraId="3255A176" w14:textId="77777777" w:rsidR="00206DF8" w:rsidRPr="00C465C4" w:rsidRDefault="00206DF8" w:rsidP="00206DF8">
      <w:pPr>
        <w:spacing w:after="0" w:line="240" w:lineRule="auto"/>
        <w:rPr>
          <w:rFonts w:cs="Calibri"/>
        </w:rPr>
      </w:pPr>
    </w:p>
    <w:p w14:paraId="1A1FE770" w14:textId="77777777" w:rsidR="00206DF8" w:rsidRDefault="00206DF8" w:rsidP="00206DF8">
      <w:pPr>
        <w:spacing w:after="0" w:line="240" w:lineRule="auto"/>
        <w:rPr>
          <w:rFonts w:cs="Calibri"/>
        </w:rPr>
      </w:pPr>
    </w:p>
    <w:p w14:paraId="54FE76AC" w14:textId="77777777" w:rsidR="00206DF8" w:rsidRDefault="00206DF8" w:rsidP="00206DF8">
      <w:pPr>
        <w:spacing w:after="0" w:line="240" w:lineRule="auto"/>
        <w:rPr>
          <w:rFonts w:cs="Calibri"/>
        </w:rPr>
      </w:pP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56"/>
        <w:gridCol w:w="3222"/>
        <w:gridCol w:w="3930"/>
        <w:gridCol w:w="711"/>
        <w:gridCol w:w="708"/>
        <w:gridCol w:w="708"/>
        <w:gridCol w:w="849"/>
        <w:gridCol w:w="821"/>
        <w:gridCol w:w="1007"/>
        <w:gridCol w:w="846"/>
        <w:gridCol w:w="748"/>
      </w:tblGrid>
      <w:tr w:rsidR="00206DF8" w:rsidRPr="00C465C4" w14:paraId="59032E37" w14:textId="77777777" w:rsidTr="002B2D61">
        <w:trPr>
          <w:trHeight w:val="255"/>
        </w:trPr>
        <w:tc>
          <w:tcPr>
            <w:tcW w:w="5000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B8D29" w14:textId="77777777" w:rsidR="00206DF8" w:rsidRPr="00C465C4" w:rsidRDefault="00206DF8" w:rsidP="002B2D61">
            <w:pPr>
              <w:spacing w:after="0" w:line="240" w:lineRule="auto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lastRenderedPageBreak/>
              <w:t>* Opazovalna praksa</w:t>
            </w:r>
          </w:p>
        </w:tc>
      </w:tr>
      <w:tr w:rsidR="00206DF8" w:rsidRPr="00C465C4" w14:paraId="2E5D7156" w14:textId="77777777" w:rsidTr="00206DF8">
        <w:trPr>
          <w:trHeight w:val="255"/>
        </w:trPr>
        <w:tc>
          <w:tcPr>
            <w:tcW w:w="19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0E964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proofErr w:type="spellStart"/>
            <w:r w:rsidRPr="00C465C4">
              <w:rPr>
                <w:rFonts w:cs="Calibri"/>
              </w:rPr>
              <w:t>Zap</w:t>
            </w:r>
            <w:proofErr w:type="spellEnd"/>
            <w:r w:rsidRPr="00C465C4">
              <w:rPr>
                <w:rFonts w:cs="Calibri"/>
              </w:rPr>
              <w:t>. št.</w:t>
            </w:r>
          </w:p>
        </w:tc>
        <w:tc>
          <w:tcPr>
            <w:tcW w:w="114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D6935F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Predmet</w:t>
            </w:r>
          </w:p>
        </w:tc>
        <w:tc>
          <w:tcPr>
            <w:tcW w:w="139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E06886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Nosilec</w:t>
            </w:r>
          </w:p>
        </w:tc>
        <w:tc>
          <w:tcPr>
            <w:tcW w:w="1345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3169B52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Kontaktne ure</w:t>
            </w:r>
          </w:p>
        </w:tc>
        <w:tc>
          <w:tcPr>
            <w:tcW w:w="35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516CEF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Sam. delo študenta</w:t>
            </w:r>
          </w:p>
        </w:tc>
        <w:tc>
          <w:tcPr>
            <w:tcW w:w="30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CCE5FD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Ure skupaj</w:t>
            </w:r>
          </w:p>
        </w:tc>
        <w:tc>
          <w:tcPr>
            <w:tcW w:w="26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9FFA98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ECTS</w:t>
            </w:r>
          </w:p>
        </w:tc>
      </w:tr>
      <w:tr w:rsidR="00206DF8" w:rsidRPr="00C465C4" w14:paraId="7F1852A6" w14:textId="77777777" w:rsidTr="002B2D61">
        <w:trPr>
          <w:trHeight w:val="753"/>
        </w:trPr>
        <w:tc>
          <w:tcPr>
            <w:tcW w:w="19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1BB18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14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03732A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39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5FE3A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D6ED88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Pred.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635AFD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Sem.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A67AEB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Vaje</w:t>
            </w: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66F80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Klinične vaje</w:t>
            </w:r>
          </w:p>
        </w:tc>
        <w:tc>
          <w:tcPr>
            <w:tcW w:w="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B04B15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Druge obl. š.</w:t>
            </w:r>
          </w:p>
        </w:tc>
        <w:tc>
          <w:tcPr>
            <w:tcW w:w="35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D2657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30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F4BCE8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6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0004D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</w:tr>
      <w:tr w:rsidR="00206DF8" w:rsidRPr="00C465C4" w14:paraId="2B525C67" w14:textId="77777777" w:rsidTr="002B2D61">
        <w:trPr>
          <w:trHeight w:val="255"/>
        </w:trPr>
        <w:tc>
          <w:tcPr>
            <w:tcW w:w="1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27B1D9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1</w:t>
            </w:r>
          </w:p>
        </w:tc>
        <w:tc>
          <w:tcPr>
            <w:tcW w:w="11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DEC24E" w14:textId="77777777" w:rsidR="00206DF8" w:rsidRPr="00C465C4" w:rsidRDefault="00206DF8" w:rsidP="002B2D61">
            <w:pPr>
              <w:rPr>
                <w:rFonts w:cs="Calibri"/>
              </w:rPr>
            </w:pPr>
            <w:r w:rsidRPr="00C465C4">
              <w:rPr>
                <w:rFonts w:cs="Calibri"/>
              </w:rPr>
              <w:t>Opazovalna praksa pri didaktiki</w:t>
            </w:r>
          </w:p>
        </w:tc>
        <w:tc>
          <w:tcPr>
            <w:tcW w:w="1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D0D019" w14:textId="77777777" w:rsidR="00206DF8" w:rsidRPr="00C465C4" w:rsidRDefault="00206DF8" w:rsidP="002B2D61">
            <w:pPr>
              <w:spacing w:before="100" w:beforeAutospacing="1" w:after="100" w:afterAutospacing="1" w:line="240" w:lineRule="auto"/>
              <w:rPr>
                <w:rFonts w:eastAsia="Times New Roman" w:cs="Calibri"/>
              </w:rPr>
            </w:pPr>
            <w:r w:rsidRPr="00C465C4">
              <w:rPr>
                <w:rFonts w:cs="Calibri"/>
              </w:rPr>
              <w:t>izr. prof. dr. Damijan Štefanc</w:t>
            </w:r>
            <w:r>
              <w:rPr>
                <w:rFonts w:eastAsia="Times New Roman" w:cs="Calibri"/>
              </w:rPr>
              <w:t xml:space="preserve"> 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CC3DE7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6F9345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719B6D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15</w:t>
            </w:r>
          </w:p>
        </w:tc>
        <w:tc>
          <w:tcPr>
            <w:tcW w:w="3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48AE1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08AF8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500C88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45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FD9F56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6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D68FAA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2</w:t>
            </w:r>
          </w:p>
        </w:tc>
      </w:tr>
      <w:tr w:rsidR="00206DF8" w:rsidRPr="00C465C4" w14:paraId="136008AD" w14:textId="77777777" w:rsidTr="002B2D61">
        <w:trPr>
          <w:trHeight w:val="655"/>
        </w:trPr>
        <w:tc>
          <w:tcPr>
            <w:tcW w:w="1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AFA7C6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2</w:t>
            </w:r>
          </w:p>
        </w:tc>
        <w:tc>
          <w:tcPr>
            <w:tcW w:w="11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C40DEE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Op</w:t>
            </w:r>
            <w:r>
              <w:rPr>
                <w:rFonts w:cs="Calibri"/>
              </w:rPr>
              <w:t>azovalna praksa pri psihologiji</w:t>
            </w:r>
          </w:p>
        </w:tc>
        <w:tc>
          <w:tcPr>
            <w:tcW w:w="1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D5012F" w14:textId="1931F3B8" w:rsidR="00206DF8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red. pr</w:t>
            </w:r>
            <w:r>
              <w:rPr>
                <w:rFonts w:cs="Calibri"/>
              </w:rPr>
              <w:t>of. dr. Melita Puklek Levpušček</w:t>
            </w:r>
            <w:r w:rsidR="00844546">
              <w:rPr>
                <w:rFonts w:cs="Calibri"/>
              </w:rPr>
              <w:t>,</w:t>
            </w:r>
          </w:p>
          <w:p w14:paraId="6E57235F" w14:textId="2C5F89B9" w:rsidR="00844546" w:rsidRPr="00C465C4" w:rsidRDefault="00844546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red. prof. dr. Cirila Peklaj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F4F165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DD692A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182FF2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15</w:t>
            </w:r>
          </w:p>
        </w:tc>
        <w:tc>
          <w:tcPr>
            <w:tcW w:w="3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43FE3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3D3A9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1BDF53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45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534067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6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DA93AD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2</w:t>
            </w:r>
          </w:p>
        </w:tc>
      </w:tr>
      <w:tr w:rsidR="00206DF8" w:rsidRPr="00C465C4" w14:paraId="09E0A359" w14:textId="77777777" w:rsidTr="002B2D61">
        <w:trPr>
          <w:trHeight w:val="255"/>
        </w:trPr>
        <w:tc>
          <w:tcPr>
            <w:tcW w:w="1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398A7F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3</w:t>
            </w:r>
          </w:p>
        </w:tc>
        <w:tc>
          <w:tcPr>
            <w:tcW w:w="11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830613" w14:textId="77777777" w:rsidR="00206DF8" w:rsidRPr="00C465C4" w:rsidRDefault="00206DF8" w:rsidP="002B2D61">
            <w:pPr>
              <w:rPr>
                <w:rFonts w:cs="Calibri"/>
              </w:rPr>
            </w:pPr>
            <w:r w:rsidRPr="00C465C4">
              <w:rPr>
                <w:rFonts w:cs="Calibri"/>
              </w:rPr>
              <w:t xml:space="preserve">Opazovalna praksa pri pedagogiki </w:t>
            </w:r>
          </w:p>
        </w:tc>
        <w:tc>
          <w:tcPr>
            <w:tcW w:w="1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8CDBDE" w14:textId="110C723A" w:rsidR="00206DF8" w:rsidRPr="00C465C4" w:rsidRDefault="00EA3DE6" w:rsidP="002B2D6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doc</w:t>
            </w:r>
            <w:r w:rsidR="00206DF8">
              <w:rPr>
                <w:rFonts w:cs="Calibri"/>
              </w:rPr>
              <w:t xml:space="preserve">. dr. </w:t>
            </w:r>
            <w:r w:rsidR="00E110F0">
              <w:rPr>
                <w:rFonts w:cs="Calibri"/>
              </w:rPr>
              <w:t>Katja Jeznik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DBD319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3E6528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BBB222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15</w:t>
            </w:r>
          </w:p>
        </w:tc>
        <w:tc>
          <w:tcPr>
            <w:tcW w:w="3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AD8CE8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036FDA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E6FAA6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45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2AA744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6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5FCA4D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2</w:t>
            </w:r>
          </w:p>
        </w:tc>
      </w:tr>
      <w:tr w:rsidR="00206DF8" w:rsidRPr="00C465C4" w14:paraId="11EC41D7" w14:textId="77777777" w:rsidTr="002B2D61">
        <w:trPr>
          <w:trHeight w:val="255"/>
        </w:trPr>
        <w:tc>
          <w:tcPr>
            <w:tcW w:w="1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E749BA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4</w:t>
            </w:r>
          </w:p>
        </w:tc>
        <w:tc>
          <w:tcPr>
            <w:tcW w:w="11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04277C" w14:textId="77777777" w:rsidR="00206DF8" w:rsidRPr="00C465C4" w:rsidRDefault="00206DF8" w:rsidP="002B2D61">
            <w:pPr>
              <w:rPr>
                <w:rFonts w:cs="Calibri"/>
              </w:rPr>
            </w:pPr>
            <w:r w:rsidRPr="00C465C4">
              <w:rPr>
                <w:rFonts w:cs="Calibri"/>
              </w:rPr>
              <w:t>Opazovalna praksa pri andragogiki</w:t>
            </w:r>
          </w:p>
        </w:tc>
        <w:tc>
          <w:tcPr>
            <w:tcW w:w="13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6B7B63" w14:textId="5703CDE5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r</w:t>
            </w:r>
            <w:r w:rsidR="00E110F0">
              <w:rPr>
                <w:rFonts w:cs="Calibri"/>
              </w:rPr>
              <w:t>ed</w:t>
            </w:r>
            <w:r w:rsidRPr="00C465C4">
              <w:rPr>
                <w:rFonts w:cs="Calibri"/>
              </w:rPr>
              <w:t xml:space="preserve">. </w:t>
            </w:r>
            <w:r>
              <w:rPr>
                <w:rFonts w:cs="Calibri"/>
              </w:rPr>
              <w:t>prof. dr. Monika Govekar Okoliš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697FC5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579DAE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48F261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15</w:t>
            </w:r>
          </w:p>
        </w:tc>
        <w:tc>
          <w:tcPr>
            <w:tcW w:w="3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748BB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E116F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EFD7EB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45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3B314E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6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DF5C7F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2</w:t>
            </w:r>
          </w:p>
        </w:tc>
      </w:tr>
    </w:tbl>
    <w:p w14:paraId="2FA69672" w14:textId="77777777" w:rsidR="00206DF8" w:rsidRDefault="00206DF8" w:rsidP="00206DF8">
      <w:pPr>
        <w:spacing w:after="0" w:line="240" w:lineRule="auto"/>
        <w:rPr>
          <w:rFonts w:cs="Calibri"/>
        </w:rPr>
      </w:pPr>
    </w:p>
    <w:p w14:paraId="24E655E1" w14:textId="77777777" w:rsidR="00206DF8" w:rsidRDefault="00206DF8" w:rsidP="00206DF8">
      <w:pPr>
        <w:spacing w:after="0" w:line="240" w:lineRule="auto"/>
        <w:rPr>
          <w:rFonts w:cs="Calibri"/>
        </w:rPr>
      </w:pP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90"/>
        <w:gridCol w:w="3256"/>
        <w:gridCol w:w="3859"/>
        <w:gridCol w:w="708"/>
        <w:gridCol w:w="708"/>
        <w:gridCol w:w="708"/>
        <w:gridCol w:w="849"/>
        <w:gridCol w:w="719"/>
        <w:gridCol w:w="1244"/>
        <w:gridCol w:w="717"/>
        <w:gridCol w:w="748"/>
      </w:tblGrid>
      <w:tr w:rsidR="00206DF8" w:rsidRPr="00C465C4" w14:paraId="50174405" w14:textId="77777777" w:rsidTr="002B2D61">
        <w:trPr>
          <w:trHeight w:val="255"/>
        </w:trPr>
        <w:tc>
          <w:tcPr>
            <w:tcW w:w="5000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950A3" w14:textId="77777777" w:rsidR="00206DF8" w:rsidRPr="00C465C4" w:rsidRDefault="00206DF8" w:rsidP="002B2D61">
            <w:pPr>
              <w:spacing w:after="0" w:line="240" w:lineRule="auto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** Obvezni izbirni predmet</w:t>
            </w:r>
          </w:p>
        </w:tc>
      </w:tr>
      <w:tr w:rsidR="00206DF8" w:rsidRPr="00C465C4" w14:paraId="47DE5395" w14:textId="77777777" w:rsidTr="00206DF8">
        <w:trPr>
          <w:trHeight w:val="255"/>
        </w:trPr>
        <w:tc>
          <w:tcPr>
            <w:tcW w:w="20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99669C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proofErr w:type="spellStart"/>
            <w:r w:rsidRPr="00C465C4">
              <w:rPr>
                <w:rFonts w:cs="Calibri"/>
              </w:rPr>
              <w:t>Zap</w:t>
            </w:r>
            <w:proofErr w:type="spellEnd"/>
            <w:r w:rsidRPr="00C465C4">
              <w:rPr>
                <w:rFonts w:cs="Calibri"/>
              </w:rPr>
              <w:t>. št.</w:t>
            </w:r>
          </w:p>
        </w:tc>
        <w:tc>
          <w:tcPr>
            <w:tcW w:w="115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022CA3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Predmet</w:t>
            </w:r>
          </w:p>
        </w:tc>
        <w:tc>
          <w:tcPr>
            <w:tcW w:w="136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774B5F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Nosilec</w:t>
            </w:r>
          </w:p>
        </w:tc>
        <w:tc>
          <w:tcPr>
            <w:tcW w:w="1309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C935368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Kontaktne ure</w:t>
            </w:r>
          </w:p>
        </w:tc>
        <w:tc>
          <w:tcPr>
            <w:tcW w:w="44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372BC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Sam. delo študenta</w:t>
            </w:r>
          </w:p>
        </w:tc>
        <w:tc>
          <w:tcPr>
            <w:tcW w:w="25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854162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Ure skupaj</w:t>
            </w:r>
          </w:p>
        </w:tc>
        <w:tc>
          <w:tcPr>
            <w:tcW w:w="26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2A1115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ECTS</w:t>
            </w:r>
          </w:p>
        </w:tc>
      </w:tr>
      <w:tr w:rsidR="00206DF8" w:rsidRPr="00C465C4" w14:paraId="445E592E" w14:textId="77777777" w:rsidTr="002B2D61">
        <w:trPr>
          <w:trHeight w:val="753"/>
        </w:trPr>
        <w:tc>
          <w:tcPr>
            <w:tcW w:w="2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3945D5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15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38D9E4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3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0BCDAE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DE5B7C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Pred.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6884A1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Sem.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B4F380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Vaje</w:t>
            </w: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E3543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Klinične vaje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7E3B49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Druge obl. š.</w:t>
            </w:r>
          </w:p>
        </w:tc>
        <w:tc>
          <w:tcPr>
            <w:tcW w:w="4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5213B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5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C8B9BC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6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8A5151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</w:p>
        </w:tc>
      </w:tr>
      <w:tr w:rsidR="00206DF8" w:rsidRPr="00C465C4" w14:paraId="0B893391" w14:textId="77777777" w:rsidTr="002B2D61">
        <w:trPr>
          <w:trHeight w:val="255"/>
        </w:trPr>
        <w:tc>
          <w:tcPr>
            <w:tcW w:w="2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9021DC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1</w:t>
            </w:r>
          </w:p>
        </w:tc>
        <w:tc>
          <w:tcPr>
            <w:tcW w:w="1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6FE132" w14:textId="77777777" w:rsidR="00206DF8" w:rsidRPr="00C465C4" w:rsidRDefault="00206DF8" w:rsidP="002B2D61">
            <w:pPr>
              <w:rPr>
                <w:rFonts w:cs="Calibri"/>
              </w:rPr>
            </w:pPr>
            <w:r w:rsidRPr="00C465C4">
              <w:rPr>
                <w:rFonts w:cs="Calibri"/>
              </w:rPr>
              <w:t>Humanistika in družboslovje</w:t>
            </w:r>
          </w:p>
        </w:tc>
        <w:tc>
          <w:tcPr>
            <w:tcW w:w="1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1F00C6" w14:textId="77777777" w:rsidR="00206DF8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 xml:space="preserve">red. prof. dr. Milica Antić Gaber, </w:t>
            </w:r>
          </w:p>
          <w:p w14:paraId="7039192D" w14:textId="27C29DF4" w:rsidR="00206DF8" w:rsidRDefault="00E110F0" w:rsidP="002B2D6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izr</w:t>
            </w:r>
            <w:r w:rsidR="00206DF8" w:rsidRPr="00C465C4">
              <w:rPr>
                <w:rFonts w:cs="Calibri"/>
              </w:rPr>
              <w:t>.</w:t>
            </w:r>
            <w:r>
              <w:rPr>
                <w:rFonts w:cs="Calibri"/>
              </w:rPr>
              <w:t xml:space="preserve"> Prof. </w:t>
            </w:r>
            <w:r w:rsidR="00206DF8" w:rsidRPr="00C465C4">
              <w:rPr>
                <w:rFonts w:cs="Calibri"/>
              </w:rPr>
              <w:t>dr. Anja Zalta ,</w:t>
            </w:r>
            <w:r w:rsidR="00206DF8">
              <w:rPr>
                <w:rFonts w:cs="Calibri"/>
              </w:rPr>
              <w:t xml:space="preserve"> </w:t>
            </w:r>
          </w:p>
          <w:p w14:paraId="5A6851EE" w14:textId="0EBA0479" w:rsidR="00206DF8" w:rsidRPr="00C465C4" w:rsidRDefault="00206DF8" w:rsidP="00657FB5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red. prof. dr. Eva D. Bahovec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1C0F6B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3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8874A8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3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F02360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3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A0B9F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C7BE7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59F5AE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60</w:t>
            </w:r>
          </w:p>
        </w:tc>
        <w:tc>
          <w:tcPr>
            <w:tcW w:w="2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32FDDA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12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41633E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4</w:t>
            </w:r>
          </w:p>
        </w:tc>
      </w:tr>
      <w:tr w:rsidR="00206DF8" w:rsidRPr="00C465C4" w14:paraId="585193A9" w14:textId="77777777" w:rsidTr="002B2D61">
        <w:trPr>
          <w:trHeight w:val="255"/>
        </w:trPr>
        <w:tc>
          <w:tcPr>
            <w:tcW w:w="2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8C06D6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2</w:t>
            </w:r>
          </w:p>
        </w:tc>
        <w:tc>
          <w:tcPr>
            <w:tcW w:w="1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EF0C51" w14:textId="77777777" w:rsidR="00206DF8" w:rsidRPr="00C465C4" w:rsidRDefault="00206DF8" w:rsidP="002B2D61">
            <w:pPr>
              <w:rPr>
                <w:rFonts w:cs="Calibri"/>
              </w:rPr>
            </w:pPr>
            <w:r w:rsidRPr="00C465C4">
              <w:rPr>
                <w:rFonts w:cs="Calibri"/>
              </w:rPr>
              <w:t>Slovenščina za učitelje</w:t>
            </w:r>
          </w:p>
        </w:tc>
        <w:tc>
          <w:tcPr>
            <w:tcW w:w="1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B871B2" w14:textId="28BB62AE" w:rsidR="00206DF8" w:rsidRPr="00C465C4" w:rsidRDefault="00206DF8" w:rsidP="002B2D61">
            <w:pPr>
              <w:spacing w:before="100" w:beforeAutospacing="1" w:after="100" w:afterAutospacing="1" w:line="240" w:lineRule="auto"/>
              <w:rPr>
                <w:rFonts w:eastAsia="Times New Roman" w:cs="Calibri"/>
              </w:rPr>
            </w:pPr>
            <w:r w:rsidRPr="00C465C4">
              <w:rPr>
                <w:rFonts w:cs="Calibri"/>
              </w:rPr>
              <w:t>r</w:t>
            </w:r>
            <w:r w:rsidR="00E110F0">
              <w:rPr>
                <w:rFonts w:cs="Calibri"/>
              </w:rPr>
              <w:t>ed</w:t>
            </w:r>
            <w:r w:rsidRPr="00C465C4">
              <w:rPr>
                <w:rFonts w:cs="Calibri"/>
              </w:rPr>
              <w:t xml:space="preserve">. prof. dr. </w:t>
            </w:r>
            <w:r w:rsidR="00E110F0">
              <w:rPr>
                <w:rFonts w:cs="Calibri"/>
              </w:rPr>
              <w:t xml:space="preserve"> Simona Kranjc</w:t>
            </w:r>
            <w:r w:rsidRPr="00C465C4">
              <w:rPr>
                <w:rFonts w:eastAsia="Times New Roman" w:cs="Calibri"/>
              </w:rPr>
              <w:t xml:space="preserve"> 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EE6D4A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3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E38F7D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3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04A5EC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3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5E1DB5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A693D3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81F525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60</w:t>
            </w:r>
          </w:p>
        </w:tc>
        <w:tc>
          <w:tcPr>
            <w:tcW w:w="2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A67112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12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4C9735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4</w:t>
            </w:r>
          </w:p>
        </w:tc>
      </w:tr>
      <w:tr w:rsidR="00206DF8" w:rsidRPr="00C465C4" w14:paraId="3D58F7E5" w14:textId="77777777" w:rsidTr="00206DF8">
        <w:trPr>
          <w:trHeight w:val="70"/>
        </w:trPr>
        <w:tc>
          <w:tcPr>
            <w:tcW w:w="2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9A9834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3</w:t>
            </w:r>
          </w:p>
        </w:tc>
        <w:tc>
          <w:tcPr>
            <w:tcW w:w="1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CDEC9D" w14:textId="77777777" w:rsidR="00206DF8" w:rsidRPr="00C465C4" w:rsidRDefault="00206DF8" w:rsidP="002B2D61">
            <w:pPr>
              <w:rPr>
                <w:rFonts w:cs="Calibri"/>
              </w:rPr>
            </w:pPr>
            <w:r w:rsidRPr="00C465C4">
              <w:rPr>
                <w:rFonts w:cs="Calibri"/>
              </w:rPr>
              <w:t>Raziskovanje učnega procesa</w:t>
            </w:r>
          </w:p>
        </w:tc>
        <w:tc>
          <w:tcPr>
            <w:tcW w:w="1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419B85" w14:textId="77777777" w:rsidR="00206DF8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red. prof. dr. Cirila Peklaj,</w:t>
            </w:r>
            <w:r>
              <w:rPr>
                <w:rFonts w:cs="Calibri"/>
              </w:rPr>
              <w:t xml:space="preserve"> </w:t>
            </w:r>
          </w:p>
          <w:p w14:paraId="00F80E3E" w14:textId="77777777" w:rsidR="00206DF8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red. prof. dr. Valentin Bucik,</w:t>
            </w:r>
            <w:r>
              <w:rPr>
                <w:rFonts w:cs="Calibri"/>
              </w:rPr>
              <w:t xml:space="preserve"> </w:t>
            </w:r>
          </w:p>
          <w:p w14:paraId="47471A98" w14:textId="77777777" w:rsidR="00206DF8" w:rsidRPr="00C465C4" w:rsidRDefault="00206DF8" w:rsidP="002B2D61">
            <w:pPr>
              <w:spacing w:after="0" w:line="240" w:lineRule="auto"/>
              <w:rPr>
                <w:rFonts w:cs="Calibri"/>
              </w:rPr>
            </w:pPr>
            <w:r w:rsidRPr="00C465C4">
              <w:rPr>
                <w:rFonts w:cs="Calibri"/>
              </w:rPr>
              <w:t>izr. prof. dr. Gregor Sočan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D40A4C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3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9BB2B8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3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23FDA8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3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6F472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9C67CD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-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46C14C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60</w:t>
            </w:r>
          </w:p>
        </w:tc>
        <w:tc>
          <w:tcPr>
            <w:tcW w:w="2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723F54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12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F439C5" w14:textId="77777777" w:rsidR="00206DF8" w:rsidRPr="00C465C4" w:rsidRDefault="00206DF8" w:rsidP="002B2D61">
            <w:pPr>
              <w:spacing w:after="0" w:line="240" w:lineRule="auto"/>
              <w:jc w:val="center"/>
              <w:rPr>
                <w:rFonts w:cs="Calibri"/>
              </w:rPr>
            </w:pPr>
            <w:r w:rsidRPr="00C465C4">
              <w:rPr>
                <w:rFonts w:cs="Calibri"/>
              </w:rPr>
              <w:t>4</w:t>
            </w:r>
          </w:p>
        </w:tc>
      </w:tr>
    </w:tbl>
    <w:p w14:paraId="192AECAA" w14:textId="77777777" w:rsidR="00F96246" w:rsidRDefault="00F96246"/>
    <w:sectPr w:rsidR="00F96246" w:rsidSect="00206DF8">
      <w:pgSz w:w="16838" w:h="11906" w:orient="landscape"/>
      <w:pgMar w:top="1361" w:right="1361" w:bottom="1361" w:left="136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TS1NDO1NDczMzZU0lEKTi0uzszPAykwrgUA6TL6QywAAAA="/>
  </w:docVars>
  <w:rsids>
    <w:rsidRoot w:val="00206DF8"/>
    <w:rsid w:val="000E64AF"/>
    <w:rsid w:val="00206DF8"/>
    <w:rsid w:val="00265475"/>
    <w:rsid w:val="002B2D61"/>
    <w:rsid w:val="00657FB5"/>
    <w:rsid w:val="00842FD9"/>
    <w:rsid w:val="00844546"/>
    <w:rsid w:val="00B57A29"/>
    <w:rsid w:val="00C209D9"/>
    <w:rsid w:val="00CA3C12"/>
    <w:rsid w:val="00CE5602"/>
    <w:rsid w:val="00E110F0"/>
    <w:rsid w:val="00EA3DE6"/>
    <w:rsid w:val="00F96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A53C8C"/>
  <w15:chartTrackingRefBased/>
  <w15:docId w15:val="{E1FA1BEF-E306-4605-B765-F516796ED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206DF8"/>
    <w:pPr>
      <w:spacing w:after="160" w:line="259" w:lineRule="auto"/>
    </w:pPr>
    <w:rPr>
      <w:sz w:val="22"/>
      <w:szCs w:val="22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206D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Hribar</dc:creator>
  <cp:keywords/>
  <cp:lastModifiedBy>Peklaj, Cirila</cp:lastModifiedBy>
  <cp:revision>4</cp:revision>
  <dcterms:created xsi:type="dcterms:W3CDTF">2021-09-23T06:23:00Z</dcterms:created>
  <dcterms:modified xsi:type="dcterms:W3CDTF">2021-09-24T08:52:00Z</dcterms:modified>
</cp:coreProperties>
</file>